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2965B7" w14:textId="7339299A" w:rsidR="004B3517" w:rsidRDefault="00306046">
      <w:r>
        <w:t>I have been at WC since 6</w:t>
      </w:r>
      <w:r w:rsidRPr="00306046">
        <w:rPr>
          <w:vertAlign w:val="superscript"/>
        </w:rPr>
        <w:t>th</w:t>
      </w:r>
      <w:r>
        <w:t xml:space="preserve"> grade (2015).  I go to church at Jersey Baptist.  I </w:t>
      </w:r>
      <w:r w:rsidR="008F439C">
        <w:t>participate</w:t>
      </w:r>
      <w:r>
        <w:t xml:space="preserve"> in </w:t>
      </w:r>
      <w:r w:rsidR="008F439C">
        <w:t>tech</w:t>
      </w:r>
      <w:r>
        <w:t xml:space="preserve"> crew</w:t>
      </w:r>
      <w:r w:rsidR="008F439C">
        <w:t xml:space="preserve"> for chapel</w:t>
      </w:r>
      <w:r>
        <w:t xml:space="preserve"> and the MS play and plan to swim f</w:t>
      </w:r>
      <w:r w:rsidR="004935E0">
        <w:t xml:space="preserve">or WC in high school.  I was inspired to start the website on April 10, </w:t>
      </w:r>
      <w:r w:rsidR="004935E0" w:rsidRPr="008F439C">
        <w:rPr>
          <w:noProof/>
        </w:rPr>
        <w:t>2016</w:t>
      </w:r>
      <w:r w:rsidR="008F439C">
        <w:rPr>
          <w:noProof/>
        </w:rPr>
        <w:t>,</w:t>
      </w:r>
      <w:r w:rsidR="004935E0">
        <w:t xml:space="preserve"> soon after a chapel that focused on making the most of our time.  </w:t>
      </w:r>
      <w:r w:rsidR="00921375">
        <w:t>I released the website on January 9</w:t>
      </w:r>
      <w:r w:rsidR="00921375" w:rsidRPr="00921375">
        <w:rPr>
          <w:vertAlign w:val="superscript"/>
        </w:rPr>
        <w:t>th</w:t>
      </w:r>
      <w:r w:rsidR="00921375">
        <w:t>, 2017</w:t>
      </w:r>
      <w:bookmarkStart w:id="0" w:name="_GoBack"/>
      <w:bookmarkEnd w:id="0"/>
      <w:r w:rsidR="00921375">
        <w:t xml:space="preserve">.  </w:t>
      </w:r>
      <w:r w:rsidR="008F439C">
        <w:t xml:space="preserve">I have worked on the website individually for 8 months and believe that I may need to get a group of people together to expand it.  I would love to be involved in any type of ministry as a career.  I do not really know where I will go with my life after high school, but </w:t>
      </w:r>
      <w:r w:rsidR="008F439C" w:rsidRPr="00AA5FB2">
        <w:rPr>
          <w:noProof/>
        </w:rPr>
        <w:t>definitely</w:t>
      </w:r>
      <w:r w:rsidR="008F439C">
        <w:t xml:space="preserve"> want to make a difference in spreading the message of Christ around the world.</w:t>
      </w:r>
    </w:p>
    <w:sectPr w:rsidR="004B35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TQzMTQ0MTMwNLcwMjJV0lEKTi0uzszPAykwrgUASjmePCwAAAA="/>
  </w:docVars>
  <w:rsids>
    <w:rsidRoot w:val="00306046"/>
    <w:rsid w:val="000D53E4"/>
    <w:rsid w:val="000F4865"/>
    <w:rsid w:val="001E436B"/>
    <w:rsid w:val="00306046"/>
    <w:rsid w:val="003130EB"/>
    <w:rsid w:val="004935E0"/>
    <w:rsid w:val="00507E05"/>
    <w:rsid w:val="00570A12"/>
    <w:rsid w:val="00664CA1"/>
    <w:rsid w:val="006A7DCA"/>
    <w:rsid w:val="00784AE7"/>
    <w:rsid w:val="008F439C"/>
    <w:rsid w:val="00921375"/>
    <w:rsid w:val="00AA5FB2"/>
    <w:rsid w:val="00AB5352"/>
    <w:rsid w:val="00C86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A126FC"/>
  <w15:chartTrackingRefBased/>
  <w15:docId w15:val="{594BD4A3-C1CB-48F6-9F41-B2040B489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07E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ReviseAttribute">
    <w:name w:val="Revise Attribute"/>
    <w:basedOn w:val="DefaultParagraphFont"/>
    <w:uiPriority w:val="1"/>
    <w:qFormat/>
    <w:rsid w:val="00507E05"/>
    <w:rPr>
      <w:rFonts w:ascii="Lucida Sans" w:hAnsi="Lucida Sans"/>
      <w:b/>
      <w:color w:val="FFC000"/>
      <w:sz w:val="16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04</Words>
  <Characters>5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ac Myhal</dc:creator>
  <cp:keywords/>
  <dc:description/>
  <cp:lastModifiedBy>Isaac Myhal</cp:lastModifiedBy>
  <cp:revision>4</cp:revision>
  <dcterms:created xsi:type="dcterms:W3CDTF">2017-10-29T20:42:00Z</dcterms:created>
  <dcterms:modified xsi:type="dcterms:W3CDTF">2017-10-29T21:13:00Z</dcterms:modified>
</cp:coreProperties>
</file>